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111262_P_ระบบสารสนเทศทางภูมิศาสตร์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ดูนะคะว่าวิชานี้ความจริงคือระบบสารสนเทศภูมิศาสตร์เคยสอนรุ่นพี่ไปแล้วแล้วมันมีปัญหาเกี่ยวกับตัวโปรแกรมที่จะใช้ปลุกนะคะสัญญาณยังไม่ได้OKกีฬาขยับมึงให้ช้าลงปล่อยมันกระตุกโอเคค่ะได้ค่ะก็เลยคิดว่าน่าจะพาทำสิ่งที่จะเอาไปใช้กับการสร้างโครงงานที่นี้แรงบันดาลใจมาจากจัดโต๊ะ 3 ตัวนี้อยู่ใช่ไหมก็คือลายนั้นเองนะคะขอถามมีใครไม่เล่นไลน์ไหมเห็นไหมทุกคนเห็นไหมเพราะฉะนั้นรู้จักสติ๊กเกอร์ไลน์ใช่ไหมเดี๋ยวจะลองถามทีละคนโปรแกรมหน้าเด็กๆเดี๋ยวจะถามนะได้ถามไปทีละคนโอเคคนแรกเลยปุ๊กกี้สติ๊กเกอร์ไลน์รู้จักฉันไหม pookie รู้จักฉันไหมใช่ค่ะทราบค่ะที่นี้โดนปกติอยากถามว่าคุกกี้ใช้วิธีซื้อสติ๊กเกอร์หรือว่ามันจะมีฟรีกับกับขาใช่ป่ะซื้อหรือฟรีปกติมีแบบซื้อก็มีค่ะส่วนใหญ่ปกติจะใช้แบบฟรีใช่ไหมเห็นที่จะมีขายค่ะที่มีเยอะค่ะอาจารย์อ๋อพี่ส่วนใหญ่นี่จะซื้อนะเดี๋ยวลองถามคนอื่นบ้างนะคะเปิดเครื่องทุกคนนะคะใช้ห้องนี้จะโดนถามกันทุกคนเพราะฉะนั้นต้องเปิดไม่ไป14 ไม่มี13 ยังนั้นเมษายนสติ๊กเกอร์ไลน์ไหมซื้อหรือว่าฟรีดีครับผมส่วนใหญ่ใช้ฟรีใช่ไหมฟรีสติ๊กเกอร์เขาจะเลือกของฟรีมาก็จะมีนิดหน่อยเป็นตัวการ์ตูนแล้วส่วนใหญ่ที่เลือกเป็นแบบไหนสติ๊กเกอร์แบบไหนสติ๊กเกอร์ธรรมดาเป็นรูปเฉยๆหรือสติ๊กเกอร์แอนิเมชั่นที่มันกระดุกกระดิกก็ได้มันก็จะเป็นตัวการ์ตูนน่ารักๆเป็นภาพแมวหรือว่าภาพผู้หญิงผู้ชายค่ะที่เป็นตัวการ์ตูนนะครับแล้วก็เอาไว้ส่งให้กับเพื่อนๆนะครับไม่ๆอยากถามว่าเลือกที่เป็นแบบอาทิตย์นี้เฉยๆที่มันเคลื่อนไหวได้เลือกเอามาใช้ส่วนใหญ่ของเต้เป็นแบบไหนจะเลือกแบบที่มันธรรมดาครับอาจารย์ส่วนใหญ่เป็นธรรมดานะโอเคค่ะงั้นเดี๋ยวเรามาดูต่อราคาดูสไลด์ต่อที่นี่ภาษาอังกฤษแปลว่าทุกคนมี LINE กันหมดใจร้ายกันหมดแล้วก็เห็นแล้วนะสติ๊กเกอร์ใน LINE มีเยอะมากเลยเขาออกแบบกันอย่างไรเลยวิชานี้จะดัดแปลงจากระบบGISที่มันมีปัญหาเพราะว่าโปรแกรมถ้าใช้โปรแกรมแบบทดลองใช้มันจะใช้ได้ไม่เกิน 1 เดือนเราก็จะทำอะไรไม่ค่อยได้มากก็เลยเปลี่ยนเป็นทำตัวcharacterจะต้องมาสร้างคาแรคเตอร์กันนะคะการแนวคิดมาจากการสร้างคาแรคเตอร์จาก LINE นี่แหละสรุปว่าถ้าเราจะสร้างสติ๊กเกอร์ไลน์line stickerจะต้องรู้อะไรบ้างอันดับแรกนะคะควรรู้ก่อนจะสร้างสติ๊กเกอร์ LINEเราใช้ LINE stickerเพื่อแทนคำพูดแทนใจถูกต้องไหมเดี๋ยวจะลองถามนะคะพี่ถามไปแล้วสู้ๆโจ้มาสู้ๆเวลาเลือกเลือกลายสติกเกอร์สติ๊กเกอร์ไลน์Toto เลือกแบบไหนมีแต่รูปอย่างเดียวหรือว่ามีข้อความด้วยแบบที่ 2 ใช่ไหมที่มีข้อความใช้ทั้ง 2 อันเลยครับอันที่มีภาพแล้วก็แบบที่ไม่มีภาพนะคะก็คือสาเหตุที่ถามเพราะว่า 1ที่ 1เขาทำสติ๊กเกอร์ไลน์มาเพื่อเพื่อต้องการให้ใช้แทนคำพูดคือบางคนไม่ชอบพูดไม่ชอบพูดไม่พอยังไม่ชอบพิมพ์ด้วยนึกออกนะเลือกสติ๊กเกอร์บางตัวมันก็จะมีข้อความใช่ไหมเช่นเหมือนจะง้อเพื่อนขอโทษลืมสลับเหมือนจะง้อเพื่อนเล่าเรื่องเซ็กส์ตัวนี้หายงอนหรือยังเพราะบางทีพิมพ์ก็ตัวไม่รู้ซึ้งนะคะไม่รู้ถึงใจหรือจะใช้ตัวนี้รักนะคะมาคนอยากบอกรักแต่ไม่กล้าบอกส่งสติ๊กเกอร์แทนถูกไหมก็คือหลักของการทําสติ๊กเกอร์ไลน์มาแรกๆคือแทนการจะพูดหรือแทนความรู้สึกต่างๆนั่นเองนะคะทีนี้มาดูลายสติ๊กเกอร์แบบที่ 2 บอกว่าไม่ใช่ป้ายโฆษณาสังเกตว่าภาษาอังกฤษว่าสติ๊กเกอร์ที่เราเลือกมาให้ไหมไม่มีโฆษณามาม่าก็โลตัสอะไรอยู่ในนั้นถึงแม้ถ้าจะเอาไปทำก็ทำได้แต่นึกถึงความรู้สึกสิโฆษณาไปให้เพื่อนเพื่อนจะรู้สึกอย่างไรขายอะไรให้เขาหรือเปล่าถูกไหมเธอจะมาขายอะไรให้ฉันมีอะไรมาขายหรอเห็นโฆษณาความรู้สึกเรามันก็ต้องมีการซื้อขายเกิดขึ้นทันทีใช่ค่ะเพราะฉะนั้นเวลาจะทำ LINE sticker จะต้องไม่นึกถึงการโฆษณาเป็นอันขาดหลีกเลี่ยงได้ทำเพื่อโฆษณาจำไว้เลยนะคะและมาตัวที่ 3line stickerที่จะสร้างแบบที่ 3 ก็คือมีเรื่องราวของตัวเองหรือเป็น StoryStory เป็นคือยังไงเห็นไหมนึกออกนะSafety ใหม่the story เลยคือคำอวยพรมีหมดสุขสันต์สมหวังอะไรอย่างนี้Friendคือแทนที่จะมีคำพูดแค่ไม่กี่ประโยคกลายเป็นอวยพรมาเป็นเซ็ตเลยอยากอวยพรอะไรนึกออกไหมคะให้เป็นเรื่องเป็นราวกันไปเลยให้นึกถึงว่าคือพวกไม่รู้มีโมเม้นในกลุ่มเป็นผู้ใหญ่หรือเปล่าเหมือนของแม่นิคือกลุ่มไลน์ตามีใครครัวบ้านยายก็คือครอบครัวของที่บ้านเนี่ยกลุ่มใหญ่มากสมาชิกประมาณ 40 กว่าคนทุกๆวันก็จะมียายๆคือยายเยอะนึกออกละเพราะว่าให้นึกถึงครอบครัวในสมัยก่อนใช่ไหมที่ลูกเยอะเพราะฉะนั้นสลัมได้แล้วพี่พิมพี่พิมจะมียาย 5 คนนะคะญาญ่าคนนี้ถ้าไม่คุยกับหลานก็จะส่งรูปมานี่คือสาเหตุหนึ่งที่พยายามไม้อัดลายอื่นเพิ่มคือเฉพาะครอบครัวตัวเองก็ข้อความเข้าวันนึงเงินเป็นร้อยๆนึกออกนะก็พยายามหลีกเลี่ยงการใช้ Lineนะคะก็มาใช้เฟสไม่เปิดไม่ได้เดี๋ยวโดนอีกแค่นี้ทำไมไม่ตอบสมาชิกจะต้องมีการเข้าไปกด Likeสมาชิกในบ้านรำคาญเพราะฉะนั้นเราก็จะมีสติ๊กเกอร์Whiteเป็น collection คือ moment ผู้ใหญ่ชอบทีมชอบควยพรเวลาปีใหม่เขาก็จะมายาวเป็นปลื้มเลยนึกออกไหมเขาก็จะไปก็อปมาราคาส่งโมเม้นวัยรุ่นส่งลักษณะสติ๊กเกอร์แทนที่นี่คือเยอะๆก็ขี้เกียจเขียนเองที่คิดมาให้แล้วน้องไม่ต้องเขียนเองถูกไหมคะแล้วส่งเลยว่าอวยพรให้เพื่อนรวยให้เพื่อนสวยเลือกไปอย่างนี้เป็นต้นก็คือเป็น Story เลยเกี่ยวกับคำอวยพรอย่างนี้ลักษณะมันจะต้องสร้างโดยนึกถึงว่ามันจะต้องเป็นเรื่องเป็นราวหรือแทนคำพูดหรือแทนตายที่นี้สิ่งที่เราจะต้องมารู้ต่อนะคะต้องดูก่อนว่าประเภทสติ๊กเกอร์ใน LINE เนี่ยประเดิมแรกแบบแรกสุดสติ๊กเกอร์เฉยๆก็คือเป็นภาพนิ่งธรรมดานึกออกนะมันก็จะมีลูกเป็นบางคนก็ถ้ารุ่นแรกๆก็คือเป็นรูปตัวเล็กๆที่ว่าอย่างเดียวใหม่ก็มาหน่อยก็จะเป็นรูปภาพเหมือนรูปดาราพรุ่งนี้ที่เริ่มทำมาภาพถ่ายมาถึงสติ๊กเกอร์แบบที่ 2สติ๊กเกอร์ Animationสติ๊กเกอร์เอนิเมชั่นอนิเมชั่นก็คือมันเคลื่อนไหวได้สติ๊กเกอร์แบบ Animation ก็คือสติ๊กเกอร์ที่สามารถเคลื่อนไหวได้นะคะหรือบางอันมีเสียงใช่ไหมHelloมีเสียงด้วยมันจะอยู่ในประเภทสติ๊กเกอร์อนิเมชั่นคือมีทั้งเสียงแล้วก็ภาพเคลื่อนไหวลักษณะนี้นะคะและตัวใหม่ล่าสุดออกกันมาหรือยังสติ๊กเกอร์เติมคำตัวนี้ตัวใหม่ล่าสุดนะคะแบบที่ 3 ของ LINE ที่เขาพัฒนาสติ๊กเกอร์เติมคำมันจะเป็นลักษณะเหมือนเขาทำตัวนี้มาแล้วแล้วก็จะมีช่องให้เติมคือจะมีคำว่าจะพยายามอาจจะใช้ชื่อเราเข้าไปในออกนะพี่จะพยายามเปลี่ยนเป็นชื่อเราเข้าไปแทนตอนนี้ที่เห็นก็คือพิมพ์ชื่อเข้าไปแทนเอาเรื่องมาพูดแต่ตัวสติ๊กเกอร์อาจจะเหมือนกันแต่ข้อความตัวอย่างเช่นที่เป็นเมรีเป็นแนนพิมพ์เป็นชื่อเข้ามาแทนก็คือสามารถเติมชื่อเราเข้าไปได้นะคะเป็นสติ๊กเกอร์แบบที่ 3เพราะฉะนั้นถ้าเราจะทำเราก็ต้องทำตั้งแต่ตี 10 ก่อนพระทุกรูปลูกทุกภาคมันจะต้องมาจากการวาดธรรมดาพื้นฐานก่อนแล้วค่อยขยับไปเป็นAnimationเรียงตามลำดับแล้วค่อยลำดับเติมคำได้ก็คือBasicเดี๋ยวก็ลืมAdvanceและเปิดไปเลยความเชี่ยวชาญก็จะเพิ่มขึ้นนะคะเพราะฉะนั้นมาต้องทำ 3 อย่างแต่ใช้ตัวตัวการ์ตูนตัวเดิมเพราะฉะนั้นเมื่อเราว่าได้ 1มันจะตอบไปเป็นแบบที่ 2 ด้านแล้วก็ต่อไปเป็นหน้าที่ศาลได้เห็นไหมคะอนันดา Basicถ้าต่อไปมันก็จะตามมามาดูที่นี้เขาที่ควรจำเลยว่าเมื่อจะสร้างสติ๊กเกอร์นะคะใน LINE เขาระบุข้อกำหนดมาเลยนะคะสติ๊กเกอร์ที่จะสร้างจะต้องประกอบด้วยให้ดูที่ขนาดสติ๊กเกอร์แบบที่ 1เขาเรียกว่ารูปภาพล่ะตัวนี้เป็นตัวที่โชว์อยู่ในอะไรนะในหน้าร้านค้านึกออกนะเพื่อให้รู้ว่าเป็นสติ๊กเกอร์ของเราเขาก็เลยบอกว่าเป็นรูปภาพลักษณ์ว่าจะใช้จำนวน 1 ลูกขนาดของมันขนาดนะคะเวลาทำภาพเราต้องการความละเอียดสูงเราต้องตั้งค่าขนาดเป็นพิษBig sale แปลว่าให้นึกหน้าจอของเรามันจะประกอบด้วยpixelsสุดก็คือปีจุดจุดจุดใน 1 หน้าจอจะมีจุดยังไม่รู้กี่จุดมารวมกันเพื่อแสดงผลเป็นภาพหรือข้อความต่างๆให้เราเห็นนะคะฉะนั้นเวลาเราใช้งานเราก็ต้องตั้งค่าขนาดมาตรฐานขอรูปภาพลักษณ์เขาระบุไว้เลยว่า 240240 พิกเซลก็คือรูปภาพลักษณะของลูกเป็นลักษณะสี่เหลี่ยมจัตุรัสเป็นรูปสี่เหลี่ยมจัตุรัสมาดูรูปที่ 2ที่จะต้องทำรูปนี้จะเป็นเซตเน็ตของรูปสติ๊กเกอร์เมื่อเลือกขึ้นมาทำเนี่ยในไลน์เขาจะมีให้เลือกจำนวนลูกตั้งแต่8 รูปน้อยที่สุดพูดเรื่องที่ 8 รูปให้นึกถึงณที่ขายท่านน้อยราคาก็จะถูกใช่ไหมภาพthe godsราคาก็จะสูงขึ้นขอให้นึกถึงว่าขอภาพเยอะเรื่องหรือคำพูดมันก็ต้องคิดมาเพิ่มขึ้นใช่ไหมจะเริ่มที่ 82432และรูปตอนนี้ที่เหมือนที่โหลดมาใช้ส่วนมากก็ยังยังโหลดไม่เกิน16 รูปสักทีคือ 24 รูปขี้เกียจเลื่อนหานึกออกนะยิ่งมีเยอะก็เลื่อนหาเยอะตัวนี้ก็จะเป็นรูปสติ๊กเกอร์ที่เป็นกินเหล้าส่งข้อความขึ้นมาขนาดบอกไว้เลยมันจะใหญ่กว่าเมื่อกี้เห็นไหม370 * 320นะคะขนาดจะต้องทำขนาดเท่านี้เวลาเราเปิดโปรเกมแล้วสร้างเราค่าหวยเท่านี้เสมอทำอะไรนะคะตอนแรกสูงสุดถึง 40 รูปนะคะสภาพมันจะมี 3 แบบแบบสุดท้ายเขาบอกว่ารูปภาพ Tabในห้องแชทจำนวน 1 รูปคือจำนวนดูรูปที่มันปรากฏอยู่ตรงอยู่ตรงแถบข้างล่างขนาดของลูก96 * 74 Pixel นะคะมันจะเป็นไอ้ตัวเล็กๆที่อยู่ในแถบเห็นไหมคะทำงาน 1 ชิ้นแต่ทำทำลูกออกมาทั้งหมดปกติขาวเหมือนถ้าออกจำนวนสูงสุดกระเป๋าไปหนึ่งแล้วใช่ไหมกับอียิปต์อีนี่หนึ่งเป็น 42 ชิ้นนะคะน่าจะสร้างสติ๊กเกอร์ 1ขึ้นมาเราคงไม่ต้องเอาถึงขั้นปอ 40 รอบเราก็จะอยู่ที่ต่ำสุดกาแฟตัวนี้แหละก่อนใครมีไอเดียนเยอะกว่านั้นก็ทำเพิ่มได้อย่าลืมว่าในแบบของแสตมป์ที่ให้ดูมันมี 3 ประเภทเพราะฉะนั้นข้อมูลเพิ่มเติมไปค้นดูได้นะคะที่เว็บไซต์นี้นะคะเน็ตไม่ขึ้นกำลังขึ้นพ่อเมื่อกี้มีที่ให้ดูนั้นเป็นค่าสติ๊กเกอร์แบบธรรมดาขนาดของสติ๊กเกอร์แบบธรรมดากล้องมีสติ๊กเกอร์ขนาดของสติ๊กเกอร์ Animation แล้วก็ขนาดของสติ๊กเกอร์ที่เป็นเห็นไหมคะใน Lineในเว็บไซต์ของเขาขนาดสติ๊กเกอร์ Animation ก็จะเป็นอีกแบบหนึ่งนะคะเขาก็จะมีข้อมูลพรุ่งนี้เราไปดูเพิ่มเติมได้ที่ได้ทีหลังโปรเน็ตก็ค่อนข้างช้ามากเลยใช้เน็ตก็คงจะไม่เบิกวันนี้ทีนี้สิ่งแรกที่เราจะต้องดูกันในวันนี้ก็คือการออกแบบcharacterเราจะต้องมารู้การออกแบบคาแรคเตอร์ character Designเคยอยู่ดีๆไม่ใช่ว่าขึ้นมาแปลว่าเธอจะเข้าใจก่อนว่ามันหมายถึงอะไรคือในที่นี้คาแรคเตอร์ในที่เราจะออกแบบตัวละครตัวการ์ตูนที่มีรูปร่างหน้าตาเห็นไหมคะต้องมีรูปร่างหน้าตามีอะไรอีกมีนิสัยมีบุคลิกลักษณะบุคลิกลักษณะยังมีให้เลยเด่นเราจะเลือกเอาจุดเด่นมาใช้หรือจะเอาจุดด้อยมาใช้เห็นไหมคะแตกต่างกันต้องเลือกเลือกเอาสักแบบหนึ่งนะcharacterอั๋นเคยเห็นไหมตาน่าเกลียดมากเลยทำไมมันยังทำขายได้ออกนะอย่าลืมว่าในมนุษย์ปุถุชนทุกคนนี้ความชอบไม่เหมือนกันคุณชอบแบบwww meชอบพิสดารก็มีหงอกนะเขาจะเห็นว่าสวยน่าจะเห็นว่าขี้เหร่นั่นก็คือคาแรคเตอร์ของสิ่งที่จะเอามาสร้างขึ้นมาในมุมมองของแต่ละคนมองไม่เหมือนกันนะคะเห็นไหมคะตามจินตนาการเห็นไหมขึ้นอยู่กับจินตนาการของคนดูหรือตามเนื้อหาตามเนื้อหานี้ในที่นี้หมายถึงเรื่องเรื่องที่เราจะนำไปใช้นั้นเองนะคะเหมือนเรื่องเศร้ามากๆไปเอาการ์ตูนหน้าสวยๆก็มีความรู้สึกวันนี้ยังเศร้าไม่พอนึกออกนะอยากให้มันเศร้าจะจัดให้เห็นเลยว่าสภาพคนจริงเวลาร้องไห้ไม่ใช่นางงามนะคะร้องไห้แล้วสวยตลอดกาลใช่ไหมร้องไห้จริงๆมันต้องบางคนมีสินค้าอะไรนะร้องไห้ขี้มูกโป่งนึกออกนะใช่ป่ะโมเม้นนั้นบางทีก็มีมาใช่ไหมคะคนแบบอะไรนะลองให้แล้วก็เป็นหมีแพนด้าเนื่องจากว่าShake it Lazada ดำปี๋นึกออกนะเพราะฉะนั้นมันขึ้นอยู่กับเนื้อหาหรือเรื่องราวเห็นไหมคะเรื่องราวที่กำหนดคือเหมือนถ้าเราคิดจะสร้างcharacterตัวเราเองอย่างนี้บางทีไม่จำเป็นต้องเอา character ในปัจจุบันก็ได้อาจจะนึกย้อนไปอดีตก็ได้อย่างนี้เป็นต้นนะคะเอาคาแรคเตอร์ตอนเด็กๆเห็นไหมคะมีหรือไม่มีเนื้อหาเรื่องราวกำหนดก็ได้ไปบางทีบางคนสร้างขึ้นมาเกิดจากความชอบเช่นทาสแมวพวกทาสแมวเพราะอะไรชอบแมวนึกอะไรไม่ออกส่งเมลไปก่อนแค่นี้นะคะนึกอะไรก่อนส่งรูปน้องหมาไว้ก่อนมารู้ว่าเพื่อนชอบมาอะไรอย่างนี้ต้องไปก่อนนะคะไม่จำเป็นต้องมีเรื่องราวก็ได้เห็นไหมครับบอกว่าไปได้ทั้งสิ่งมีชีวิตและไม่มีชีวิตสิ่งมีชีวิตก็คือเกี่ยวกับคนสัตว์ใช่ไหมสิ่งไม่มีชีวิตเช่นสิ่งของสติ๊กเกอร์ไลน์บางอย่างใช้วิธีการทำเป็นหรือสิ่งของเช่นเหมือนเค้กใช่ไหมคะHappy Birthday นะคะอย่างนี้ที่เราจะสร้างต้องใช้คอมพิวเตอร์ Acerใช้คอมพิวเตอร์เป็นเครื่องมือนะคะไม่จำกัดชนิดของโปรแกรมและเทคนิคในการสร้างงานคือในความเป็นจริงเวลาสร้างจริงๆตาไม่ได้อยู่ในห้องเรียนก็คือใครอยากใช้อะไรสร้างก็ได้เพราะใน LINE มันก็จะมีApp ที่สร้างทำปีนี้เนื่องจากเราเรียนด้วยเราก็ควรจะเรียนรู้เรื่องโปรแกรมนะคะเพราะฉะนั้นก็เลยจะมีโปรแกรมที่จะให้ใช้อยู่ราคาก่อนอื่นเราจะต้องรู้จักรูปแบบของคาแรคเตอร์ก่อนเคยจะสร้างขึ้นมานี่ต้องมีรูปแบบให้มันว่าจะเลือกสร้างตามลักษณะอะไรนึกออกนะแบบที่ 1รูปแบบของนิสัยสร้างเลียนแบบมาจากนิสัยเหมือนจำปังปอนด์ได้ไหมเป็นเด็กน่าจะเคยเห็นปังปอนด์ใช่ไหมการ์ตูนปังปอนด์นะจำได้หรือไม่นึกออกนะนะคะนิสัยปังปอนด์เป็นอย่างไรนั่นแหละก็คือดึงลักษณะนิสัยนั้นออกมาเป็นคาแรคเตอร์เห็นไหมคะรูปแบบแบบที่ 1 นะคะถ้าจะสร้างจากนิสัยเติมเงินแล้วเห็นสัตว์เลี้ยงของเราอยู่บ้านเห็นจะเอาอะไรนะไอ้นกไอ้นิคอะไรก็แล้วแต่นะเห็นมันมีลักษณะนิสัยอย่างไรเอานิสัยมันมาทำก็ได้แค่นี้นะคะเห็นไหมคะหมายถึงความเคยชินสิ่งที่บ่งบอกแนวคิดทศนิยมวิธีการดำเนินชีวิตของคาแรคเตอร์นั้นเห็นไหมก็คือแมวนี่ตอนนี้ใส่แล้วก็คือขี้อ้อนใช่ไหมคะแล้วก็ต้องเสียอย่างไรคะมันมีแต่อย่าลืมว่าอะไรไปอาบน้ำมาร้องอ้อนก็อีกเสียงหนึ่งใช่ไหมร้องเสียงดังเห็นไหมคะนะคะเพราะฉะนั้นเราต้องดูลักษณะนิสัยด้วยตอบมารูปแบบที่ 2สร้างตามอารมณ์อารมณ์หรือความรู้สึกในขณะนั้นเช่นอารมณ์มีความรักเห็นไหมไอ้สติ๊กเกอร์ในที่ทำรักนะเวอร์ชั่นความรักมาเต็มไปหมดว่าจะเม้นเลยเหล้าอย่างเดียวเลยแต่ถ้าอกหักหนี้กรออะไรนะดราม่าหมดเลยเจ้าน้ำตาแตกมีดราม่าทั้งหมดใช่ไหมคะดูตามอารมณ์นะคะโดยใช้วิธีแสดงออกผ่านทางหน้าตาเห็นไหมคะถ้าทำอารมณ์ก็ขึ้นอยู่กับเป็นลักษณะอารมณ์แบบไหนนะคะโกรธดีใจอะไรอย่างนี้เหมือนได้ชัยชนะอารมณ์นางงามอารมณ์นางงานก็รำวงลงนะคะดีใจกินแบบไหนอะไรอย่างไรอย่าลืมนะคะทางไปเยอะไหมคะไม่นะคะเขาจะไม่ยิ้มเห็นอะไรนะไม่มีแผ่นฟันทั้งปากเหมือนเราใช่หรือเปล่าเอาแค่จะบอกว่าฉีกยิ้มก็ไม่ได้นะเหมือนอมยิ้มไหมมาดูรูปแบบต่อมาคาแรคเตอร์แบบต่อมาแบบที่เกิดจากทัศนคติตัวนี้ความรู้สึกอาจารย์งงๆหน่อยคติคืออะไรให้นึกถึงรัฐบาลกับฝ่ายค้านเห็นชัดเจนใช่ไหมทัศนคติราคาก็คือทัศนคติของคนสองกลุ่มหรือบุคคลแต่ละคนไม่เหมือนกันให้นึกถึงไม่ออกว่าทัศนคติในมองมุมไหนให้มองในมุมของรัฐบาลกับฝ่ายค้านเราจะเห็นทัศนคติทันทีโอเคนะคะก็คือเป็นความรู้สึกนะพฤติกรรมของแต่ละบุคคลนั่นเองนะคะที่จะแสดงออกในเรื่องรายละเอียด 1ราคาอาจจะเห็นตรงกันหรือไม่ต้องการก็ได้นั่นคือทัศนคติมาดูแบบต่อมาดูแบบต่อมารูปแบบการแต่งกายรูปแบบการแต่งกายก็มีส่วนนะคะเช่นmomentเป็นนักเรียนความรู้สึกนักเรียนก็ใช้การแต่งกายให้เห็นเลยว่าเป็นไปเรียนนิสิตนักศึกษาพนักงานออฟฟิศสังเกตเห็นไหมคะรูปของสติ๊กเกอร์ LINE แต่ละแบบก็มีการแต่งกายเคยเห็นชัดเจนเลยว่าคนนี้แบบนี้เป็นสาวออฟฟิศเป็นนักศึกษาอย่างนี้นะครับไม่เห็นว่าเอามาใช้กับไข่และรูปแบบต่อมาสุดท้ายจากท่าทางหรือ Actionราคาในที่นี้ก็คือนำเสนอทางการนอนการต่อสู้กันนั่นคือบุคคลแต่ละคนกำลังกลับนอนบางทียังไม่เหมือนกันเลยนึกออกบางคนเวลานอนชอบหนูต้องนอนกอดหมอนก็มีโมเม้นทำเวลานอนต้องเอาหมอนมาก่อนใช่ไหมเวลาว่างเวลานอนต้องอะไรนะไม่รู้พวกนี้มีโมเม้นผ้าเน่าหรือเปล่าติดผ้าห่มออกนะเด็กจะชอบมันจะต้องมีผ้าติดน่ะเขาเรียกผ้าเน่าน่ะเธอสมัยเด็กอาจจะเป็นพระอรหันต์ผ้าห่มแล้วติดผ้าผืนนี้จะต้องไปไหนไปกันขาดเธอไม่ได้โมเม้นนี้นะคะต้องพกผ้าผืนนี้คือบางคนถึงนอนไม่หลับทีเดียวถ้าไม่มีผ้าผืนนี้เพิ่งออกมาค่ะนะคะราคาเพราะฉะนั้นวิธีการวาดรูปแบบการนอนของแต่ละคนว่าจะไม่เหมือนกันคือถ้าเรามองใกล้ๆตัวเราโดยดูจากตัวเราอย่างนี้แล้วก็เอาของเรามาเป็นคาแรคเตอร์ได้จำเป็นต้องไปหาคัตเตอร์มาที่มาจากคนอื่นก็ได้เหมือนสัตว์เลี้ยงนะเลี้ยงแมวเหมือนกันเดี๋ยวลองถามว่าใครเสียงอะไรบ้างอยากรู้อยากรู้ไอ้เตยยังไม่เปิดเครื่องเหรอยุ้ยอย่างนั้นถามยุ้ยที่บ้านเลี้ยงสัตว์อะไรหรือเปล่าเลี้ยงอะไรไหมเลี้ยงสัตว์อะไรหรือเปล่าลูกอาจารย์ค่ะข้างล่างเห็นฝั่งน้องภาพกระตุกนะคะต้องช้าๆสิให้ทำมือชาช้างที่บ้านเลี้ยงตัวอะไรเลี้ยงตัวอะไรเห็นน้องทำภาษามือโว้ยหมูกับนกนะคะหมูคะอาจารย์อ๊อดหนูกับนกค่ะพนักงานถามต่อถามต่อนกนะนกอะไรนิดเลี้ยงนกอะไรบอกได้หรือเปล่านกตัวเล็กๆแก้วได้หรอขออภัยค่ะน้องบ่เป็นไก่นะคะออกไก่ไก่บ้านเราใช่ไหมไก่บ้านหรือไก่พวกไก่ตัวเล็กอะไรอย่างนี้ไก่บ้านทั่วไปขายบ้านค่ะอาจารย์OKไก่ตีนึกว่าเลี้ยงไก่ตีมีโมเม้นไก่ตีด้วยพี่หมูกับไก่นะไม่เคยเห็นนอนไหมเคยดูหรือเปล่าเคยไปดูบ้างไหมมันนอนอย่างไรเราจะไปดูกันเจอแบบมั่วๆกันนอนหงายนอนตะแคงบางตัวคิดถึงนะบอกอย่างนี้นอนคุ้นๆอย่างนี้ใช่หรือเปล่าเอาแบบไหนเห็นน้องทำภาษามือเป็นนอนหมอบนะคะเห็นภาษามือน้องมาชัดเจนค่ะภาพกระตุกมากเลยค่ะค่ะๆน่าจะเป็นปัญหาอย่างนั้นไม่เป็นไรเอาแบบคร่าวๆน้องบอกนอนก่อนนะคะเดี๋ยวลองขึ้นบ้างลองดูของเบญเบนซ์อยู่บ้านเลี้ยงอะไรคะเลี้ยงวัวครับกี่ตัวมีกี่ตัวเยอะอยู่นี่หว่าเสี่ยเลี้ยงวัวเยอะเป็นวัววัวเนื้อหรือวัวนมวัวให้เนื้อหรือให้นมนะลูกไม่ได้เล่นนมใช่ไหมน่าจะเป็นหัวนมเข้าใจหรือเปล่าถ้าวัวนมเราเล่นเอาไปขายด้วยนึกออกไหมอันนี้วัวเนื้อธรรมดาใช่หรือเปล่าตัวธรรมดาครับOKถ้าอย่างนั้นเลี้ยงวัวเนื้อนะคะที่บ้านนอนอย่างไรท่านอนท่านอนอยากรู้เผื่อบางทีพี่มันไม่เหมือนกันเอาลงไปหรือเปล่าหรือว่ายืนบางแบบก็เย็นนอนไหมนอนลงไปเลยครับราคาในบรรดา8 ตัวนั้นน่ะเห็นตัวไหนที่ชอบมากที่สุดเพราะอะไรมีไหมมีตัวที่ชอบมากที่สุดไหมเพราะอะไรอาจารย์คะภาพกระตุกมากเลยค่ะล่ามภาษามือของน้องไม่ได้นะคะโอเคค่ะงั้นเห็นช่างเทคนิคบอกเดี๋ยวจะวางสายแล้วลองโทรใหม่ค่ะแป๊บนึงนะคะค่ะอย่างนั้นเดี๋ยวเราจะมาให้ลองกระดาษคนละ 1 แผ่นค่ะเรียน 2 คนละ 1 แท่งอุปกรณ์อุปกรณ์กระดาษ 1 แผ่นฝั่งนู้นก็กระตุกเหมือนกันเดี๋ยวอาจารย์คงจะพอค่ะเดี๋ยวให้พี่สั่งให้น้องเขาทำงานตามที่สั่งนะคะทุกคนเอากระดาษขึ้นมา 1 แผ่นจ้ะแล้วก็ดินสอปากกาก็ได้หนึ่งด้าวพอใช้แค่นี้นะคะตอนนี้อยากให้ลองทำ clusterตัดก่อนตัดไม่ได้เลี้ยงก็ให้นึกถึงที่เราชอบเราไม่ได้มีสัตว์เลี้ยงนะคะเราชอบละวาดวัดอากัปกิริยาของสัตว์ตัวอย่างดังต่อไปนี้นั่งถ้าจับแมวนั่งอย่าให้มันนั่งท่าไหนโอเคไหมให้นึกให้เจอธนาคารว่าจะไม่ต้องดูจากบอกแล้วไม่ต้องมีเรื่องราวไม่ต้องมีCarter ออกมาจากเทียนราคาเราก็ได้ไม่ออกนะbassy ถ้านั่งเดินยืนแล้วก็นอนเพราะฉะนั้นกระดาษ 1 แผ่นแบ่ง 4 ช่องนะคะลูกนึกออกน้ำแป้งสีนะคะแท็กซี่แล้วก็ช่องที่ 1 นั่งเดินยืนแล้วก็นอนเพราะฉะนั้นดูสัตว์ชนิดนั้นนายท่าทาง 4เสร็จแล้วเขียนชื่อตัวเองจำกัดพร้อมรหัสนะคะอย่างนั้นเดี๋ยวเดี๋ยวของวันนี้วันนี้พอแค่นี้ล่ะค่ะเพราะว่าล่ามก็กระตุกไม่เป็นไรที่เหลือจะเป็นการปฏิบัติโอเคนะคะอย่างนั้นเด็กขอบคุณพิราบก่อนสำหรับวันนี้ขอบคุณนะคะขอบคุณ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111262_P_ระบบสารสนเทศทางภูมิศาสตร์)</dc:title>
  <dc:creator/>
  <cp:keywords/>
  <dcterms:created xsi:type="dcterms:W3CDTF">2021-03-23T09:17:03Z</dcterms:created>
  <dcterms:modified xsi:type="dcterms:W3CDTF">2021-03-23T09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5.29 น.</vt:lpwstr>
  </property>
  <property fmtid="{D5CDD505-2E9C-101B-9397-08002B2CF9AE}" pid="3" name="subtitle">
    <vt:lpwstr/>
  </property>
</Properties>
</file>